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200898" w14:textId="77777777" w:rsidR="00D21D02" w:rsidRDefault="00D21D02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ACA661A" w14:textId="10A3FD8B" w:rsidR="00D21D02" w:rsidRDefault="00D21D02" w:rsidP="00E36B06">
      <w:pPr>
        <w:pStyle w:val="Heading4"/>
        <w:shd w:val="clear" w:color="auto" w:fill="FFFFFF"/>
        <w:spacing w:before="0" w:beforeAutospacing="0" w:after="300" w:afterAutospacing="0"/>
        <w:ind w:left="2160" w:firstLine="72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SSSIGNMENT-6</w:t>
      </w:r>
    </w:p>
    <w:p w14:paraId="00B58EB8" w14:textId="1E51B623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. Write an SQL query to print details of the Workers who have joined in Feb’2014.</w:t>
      </w:r>
    </w:p>
    <w:p w14:paraId="3FC52A6A" w14:textId="21855A96" w:rsidR="00E36B06" w:rsidRPr="007A1BB7" w:rsidRDefault="00E36B06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ol.</w:t>
      </w:r>
      <w:r w:rsidR="00CD70C6">
        <w:rPr>
          <w:b w:val="0"/>
          <w:bCs w:val="0"/>
          <w:color w:val="444444"/>
          <w:spacing w:val="3"/>
        </w:rPr>
        <w:t xml:space="preserve"> </w:t>
      </w:r>
      <w:r w:rsidRPr="00E36B06">
        <w:rPr>
          <w:b w:val="0"/>
          <w:bCs w:val="0"/>
          <w:color w:val="444444"/>
          <w:spacing w:val="3"/>
        </w:rPr>
        <w:t>select * from Worker   where YEAR(JOINING_DATE)=2014 and month(JOINING_DATE)=2;</w:t>
      </w:r>
    </w:p>
    <w:p w14:paraId="5030EBE7" w14:textId="7806FCDF"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. Write an SQL query to fetch duplicate records having matching data in some fields of a table.</w:t>
      </w:r>
    </w:p>
    <w:p w14:paraId="439ABBE2" w14:textId="77777777" w:rsidR="00CD70C6" w:rsidRDefault="00CD70C6" w:rsidP="00CD70C6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ol. </w:t>
      </w:r>
    </w:p>
    <w:p w14:paraId="31668DE3" w14:textId="21CFFFF2" w:rsidR="00CD70C6" w:rsidRPr="00CD70C6" w:rsidRDefault="00CD70C6" w:rsidP="00CD70C6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CD70C6">
        <w:rPr>
          <w:b w:val="0"/>
          <w:bCs w:val="0"/>
          <w:color w:val="444444"/>
          <w:spacing w:val="3"/>
        </w:rPr>
        <w:t>select  DEPARTMENT, COUNT(DEPARTMENT)</w:t>
      </w:r>
    </w:p>
    <w:p w14:paraId="465E1774" w14:textId="77777777" w:rsidR="00CD70C6" w:rsidRPr="00CD70C6" w:rsidRDefault="00CD70C6" w:rsidP="00CD70C6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CD70C6">
        <w:rPr>
          <w:b w:val="0"/>
          <w:bCs w:val="0"/>
          <w:color w:val="444444"/>
          <w:spacing w:val="3"/>
        </w:rPr>
        <w:t>FROM Worker</w:t>
      </w:r>
    </w:p>
    <w:p w14:paraId="22B69CC0" w14:textId="77777777" w:rsidR="00CD70C6" w:rsidRPr="00CD70C6" w:rsidRDefault="00CD70C6" w:rsidP="00CD70C6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CD70C6">
        <w:rPr>
          <w:b w:val="0"/>
          <w:bCs w:val="0"/>
          <w:color w:val="444444"/>
          <w:spacing w:val="3"/>
        </w:rPr>
        <w:t>GROUP BY DEPARTMENT</w:t>
      </w:r>
    </w:p>
    <w:p w14:paraId="3F1FED40" w14:textId="52A842E6" w:rsidR="00CD70C6" w:rsidRDefault="00CD70C6" w:rsidP="00CD70C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CD70C6">
        <w:rPr>
          <w:b w:val="0"/>
          <w:bCs w:val="0"/>
          <w:color w:val="444444"/>
          <w:spacing w:val="3"/>
        </w:rPr>
        <w:t>HAVING COUNT(DEPARTMENT)&gt;1;</w:t>
      </w:r>
    </w:p>
    <w:p w14:paraId="446E281B" w14:textId="2226A632" w:rsidR="00A93BA4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b w:val="0"/>
          <w:bCs w:val="0"/>
          <w:color w:val="444444"/>
          <w:spacing w:val="3"/>
        </w:rPr>
        <w:t xml:space="preserve">Q-3. 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</w:p>
    <w:p w14:paraId="7B854EF3" w14:textId="77777777" w:rsidR="00371CEC" w:rsidRDefault="00A425C9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ol.</w:t>
      </w:r>
      <w:r w:rsidR="00371CEC">
        <w:rPr>
          <w:b w:val="0"/>
          <w:bCs w:val="0"/>
          <w:color w:val="444444"/>
          <w:spacing w:val="3"/>
        </w:rPr>
        <w:t xml:space="preserve">   </w:t>
      </w:r>
      <w:r w:rsidRPr="00A425C9">
        <w:rPr>
          <w:b w:val="0"/>
          <w:bCs w:val="0"/>
          <w:color w:val="444444"/>
          <w:spacing w:val="3"/>
        </w:rPr>
        <w:t xml:space="preserve">DELETE t1 FROM Worker t1 </w:t>
      </w:r>
    </w:p>
    <w:p w14:paraId="6AA479B4" w14:textId="646EFC3A" w:rsidR="00371CEC" w:rsidRDefault="00371CEC" w:rsidP="00371C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         </w:t>
      </w:r>
      <w:r w:rsidR="00A425C9" w:rsidRPr="00A425C9">
        <w:rPr>
          <w:b w:val="0"/>
          <w:bCs w:val="0"/>
          <w:color w:val="444444"/>
          <w:spacing w:val="3"/>
        </w:rPr>
        <w:t xml:space="preserve">INNER JOIN Worker t2 on </w:t>
      </w:r>
    </w:p>
    <w:p w14:paraId="0FB2E962" w14:textId="5279730D" w:rsidR="00371CEC" w:rsidRDefault="00371CEC" w:rsidP="00371C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        </w:t>
      </w:r>
      <w:r w:rsidR="00A425C9" w:rsidRPr="00A425C9">
        <w:rPr>
          <w:b w:val="0"/>
          <w:bCs w:val="0"/>
          <w:color w:val="444444"/>
          <w:spacing w:val="3"/>
        </w:rPr>
        <w:t xml:space="preserve">t1.WORKER_ID &lt; t2.WORKER_ID </w:t>
      </w:r>
    </w:p>
    <w:p w14:paraId="54B2CA70" w14:textId="6F877A12" w:rsidR="00371CEC" w:rsidRDefault="00371CEC" w:rsidP="00371C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        </w:t>
      </w:r>
      <w:r w:rsidR="00A425C9" w:rsidRPr="00A425C9">
        <w:rPr>
          <w:b w:val="0"/>
          <w:bCs w:val="0"/>
          <w:color w:val="444444"/>
          <w:spacing w:val="3"/>
        </w:rPr>
        <w:t xml:space="preserve">AND </w:t>
      </w:r>
    </w:p>
    <w:p w14:paraId="3FC27E84" w14:textId="3FC92B4B" w:rsidR="00CD70C6" w:rsidRDefault="00371CEC" w:rsidP="00371C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        </w:t>
      </w:r>
      <w:r w:rsidR="00A425C9" w:rsidRPr="00A425C9">
        <w:rPr>
          <w:b w:val="0"/>
          <w:bCs w:val="0"/>
          <w:color w:val="444444"/>
          <w:spacing w:val="3"/>
        </w:rPr>
        <w:t>t1.DEPARTMENT=t2.DEPARTMENT ;</w:t>
      </w:r>
    </w:p>
    <w:p w14:paraId="2FF53C7F" w14:textId="77777777" w:rsidR="00A93BA4" w:rsidRPr="007A1BB7" w:rsidRDefault="00A93BA4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E8B5C39" w14:textId="77777777" w:rsidR="005D3FE2" w:rsidRDefault="005D3FE2"/>
    <w:sectPr w:rsidR="005D3FE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172711"/>
    <w:rsid w:val="00371CEC"/>
    <w:rsid w:val="005D3FE2"/>
    <w:rsid w:val="0079446D"/>
    <w:rsid w:val="00A425C9"/>
    <w:rsid w:val="00A93BA4"/>
    <w:rsid w:val="00CD70C6"/>
    <w:rsid w:val="00D21D02"/>
    <w:rsid w:val="00E36B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F4A24B"/>
  <w15:chartTrackingRefBased/>
  <w15:docId w15:val="{EC5DE052-D0D9-4786-99D9-E0AE60A160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89</Words>
  <Characters>51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ai raj Potluri</cp:lastModifiedBy>
  <cp:revision>7</cp:revision>
  <dcterms:created xsi:type="dcterms:W3CDTF">2021-03-26T13:46:00Z</dcterms:created>
  <dcterms:modified xsi:type="dcterms:W3CDTF">2022-07-07T13:36:00Z</dcterms:modified>
</cp:coreProperties>
</file>